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sychology</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0" w:name="X352b4615e68f0ab281c46b63e01cdefdefbce43"/>
    <w:p>
      <w:pPr>
        <w:pStyle w:val="Heading1"/>
      </w:pPr>
      <w:r>
        <w:t xml:space="preserve">Scholarship Application Letter for Advanced Psychological Training in South Africa Johannesburg</w:t>
      </w:r>
    </w:p>
    <w:p>
      <w:pPr>
        <w:pStyle w:val="FirstParagraph"/>
      </w:pPr>
      <w:r>
        <w:t xml:space="preserve">Dear Scholarship Committee,</w:t>
      </w:r>
    </w:p>
    <w:p>
      <w:pPr>
        <w:pStyle w:val="BodyText"/>
      </w:pPr>
      <w:r>
        <w:t xml:space="preserve">It is with profound respect for the transformative power of psychological science and deep commitment to addressing mental health inequities in our diverse society that I submit this Scholarship Application Letter. As a dedicated aspiring Psychologist hailing from the vibrant, complex urban landscape of Johannesburg, South Africa, I am writing to formally apply for the [Name of Scholarship] to pursue advanced studies in Clinical Psychology at the University of the Witwatersrand (Wits University) in Johannesburg. This scholarship represents not merely financial assistance, but a critical investment in my capacity to become a culturally responsive Psychologist equipped to serve the urgent mental health needs of communities across South Africa, with a specific focus on Johannesburg's unique socio-ecological context.</w:t>
      </w:r>
    </w:p>
    <w:p>
      <w:pPr>
        <w:pStyle w:val="BodyText"/>
      </w:pPr>
      <w:r>
        <w:t xml:space="preserve">My journey towards becoming a Psychologist has been deeply intertwined with the realities of Johannesburg. Growing up in an under-resourced township on the outskirts of this sprawling metropolis, I witnessed firsthand how systemic inequities—rooted in apartheid's legacy and exacerbated by poverty, unemployment, and violence—create profound psychological distress. A childhood friend’s untreated depression, tragically misunderstood as mere "bad attitude" by a community lacking mental health literacy, became my first painful lesson in the devastating consequences of inaccessible care. This experience ignited a fire within me to bridge the gap between academic psychology and community need. My undergraduate studies in Psychology at the University of Johannesburg (UJ) were not just academic exercises; they were immersive fieldwork in Johannesburg’s community mental health centres. I volunteered for two years with "Soweto Mental Health Outreach," providing basic psychoeducation to elderly residents facing isolation, co-facilitating trauma support groups for survivors of gender-based violence in Alexandra Township, and assisting with psychosocial assessments at clinics serving informal settlement communities. These experiences were formative: they exposed me to the staggering gap between mental health service availability (only 1% of South Africa's population has access to clinical psychologists) and the overwhelming demand, particularly in urban centres like Johannesburg where migration pressures compound existing challenges.</w:t>
      </w:r>
    </w:p>
    <w:p>
      <w:pPr>
        <w:pStyle w:val="BodyText"/>
      </w:pPr>
      <w:r>
        <w:t xml:space="preserve">My academic record reflects a rigorous commitment to understanding psychology through both Western frameworks and indigenous South African perspectives. I achieved a First-Class Honours degree, focusing my thesis on "Culturally Adapted Cognitive Behavioural Therapy for Urban Survivors of Trauma in Johannesburg: A Feasibility Study." This research, conducted in partnership with the Johannesburg Mental Health Services (JMHS), involved collaborating with local traditional healers and community leaders to co-design interventions sensitive to cultural belief systems. The findings underscored a critical insight: effective psychological practice in South Africa Johannesburg demands more than clinical skill; it requires deep contextual understanding and genuine community partnership. I am eager to expand this work through advanced training, specifically targeting the development of trauma-informed, strength-based approaches applicable across diverse Johannesburg communities—from affluent Sandton suburbs to the historically marginalized townships.</w:t>
      </w:r>
    </w:p>
    <w:p>
      <w:pPr>
        <w:pStyle w:val="BodyText"/>
      </w:pPr>
      <w:r>
        <w:t xml:space="preserve">The pursuit of a Master’s in Clinical Psychology at Wits is not merely an academic step; it is a strategic alignment with South Africa’s national mental health imperatives. The National Mental Health Policy Framework (2013) explicitly calls for "increasing the number of mental health professionals trained to deliver culturally appropriate care," particularly in urban areas facing high burden. Johannesburg, as South Africa's economic engine and most populous city, is a critical frontline for this work. Current statistics reveal that over 70% of Johannesburg residents experience significant stressors linked to crime, housing insecurity, and economic hardship—factors directly impacting mental health outcomes. As a future Psychologist committed to working within this ecosystem, I need advanced training in evidence-based trauma interventions (such as Narrative Exposure Therapy and Community-Based Rehabilitation models), research methodology to evaluate service delivery in resource-constrained settings, and supervised clinical experience specifically within Johannesburg's complex healthcare system. The [Name of Scholarship] is indispensable for covering the significant costs of tuition, mandatory fieldwork placements at institutions like the Charlotte Maxeke Johannesburg Academic Hospital (CMJAH) and community NGOs across Soweto and Alexandra, as well as essential research materials.</w:t>
      </w:r>
    </w:p>
    <w:p>
      <w:pPr>
        <w:pStyle w:val="BodyText"/>
      </w:pPr>
      <w:r>
        <w:t xml:space="preserve">My long-term vision is clear: to establish a mobile mental health clinic model operating within Johannesburg's underserved townships, staffed by culturally competent Psychologists trained in collaborative care. This initiative would integrate traditional healing practices with Western psychology, leverage telehealth for remote support, and train community health workers to provide basic psychological first aid. I envision this not as an isolated project, but as a scalable model contributing to the broader goal of building sustainable mental health capacity across South Africa Johannesburg. My immediate aim is to contribute my learning from Wits University directly within the Johannesburg community upon graduation, working with organizations like the South African Depression and Anxiety Group (SADAG) and the Gauteng Department of Health. The [Name of Scholarship] will be the catalyst that allows me to focus entirely on this rigorous academic journey without financial distraction, ensuring I emerge as a highly skilled Psychologist ready to meet Johannesburg’s unique mental health challenges head-on.</w:t>
      </w:r>
    </w:p>
    <w:p>
      <w:pPr>
        <w:pStyle w:val="BodyText"/>
      </w:pPr>
      <w:r>
        <w:t xml:space="preserve">South Africa Johannesburg is a city of immense resilience and profound need. It is where the past's shadows intersect with the present's urgent demands for healing. As an emerging Psychologist deeply rooted in this context, I am not just applying for a scholarship—I am seeking the tools to become part of the solution. I understand that as a Psychologist in South Africa Johannesburg, my work will be shaped by humility, cultural intelligence, and an unwavering commitment to serving those most marginalized. This Scholarship Application Letter represents my earnest pledge: with your support, I will dedicate my life's work to strengthening the mental well-being of Johannesburg and contributing meaningfully to the future health of South Africa.</w:t>
      </w:r>
    </w:p>
    <w:p>
      <w:pPr>
        <w:pStyle w:val="BodyText"/>
      </w:pPr>
      <w:r>
        <w:t xml:space="preserve">Thank you for considering this application. I am eager to discuss how my background, vision, and commitment align with your mission to foster exceptional psychological practitioners for South Africa Johannesburg.</w:t>
      </w:r>
    </w:p>
    <w:p>
      <w:pPr>
        <w:pStyle w:val="BodyText"/>
      </w:pPr>
      <w:r>
        <w:t xml:space="preserve">Sincerely,</w:t>
      </w:r>
    </w:p>
    <w:p>
      <w:pPr>
        <w:pStyle w:val="BodyText"/>
      </w:pPr>
      <w:r>
        <w:t xml:space="preserve">[Your Full Name]</w:t>
      </w:r>
    </w:p>
    <w:p>
      <w:pPr>
        <w:pStyle w:val="BodyText"/>
      </w:pPr>
      <w:r>
        <w:t xml:space="preserve">[Your Contact Information: Email &amp; Phone]</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sychology in Johannesburg, South Africa</dc:title>
  <dc:creator/>
  <dc:language>en</dc:language>
  <cp:keywords/>
  <dcterms:created xsi:type="dcterms:W3CDTF">2026-07-24T13:27:49Z</dcterms:created>
  <dcterms:modified xsi:type="dcterms:W3CDTF">2026-07-24T13:27:49Z</dcterms:modified>
</cp:coreProperties>
</file>

<file path=docProps/custom.xml><?xml version="1.0" encoding="utf-8"?>
<Properties xmlns="http://schemas.openxmlformats.org/officeDocument/2006/custom-properties" xmlns:vt="http://schemas.openxmlformats.org/officeDocument/2006/docPropsVTypes"/>
</file>